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_010364</w:t>
      </w:r>
    </w:p>
    <w:p>
      <w:pPr>
        <w:pStyle w:val="Date"/>
      </w:pPr>
      <w:r>
        <w:t xml:space="preserve">วันจันทร์ที่</w:t>
      </w:r>
      <w:r>
        <w:t xml:space="preserve"> </w:t>
      </w:r>
      <w:r>
        <w:t xml:space="preserve">1</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ำไมอาจารย์ดูได้ส่งให้เป็นลิงก์น่ะค่ะ มันบอกว่าอย่างไร มันเปิดไม่ได้ ไม่เป็นไร เดี๋ยวเราจดเล็กเชอร์ตามไปแล้วกัน เดี๋ยวอัดให้ใหม่ เดี๋ยวก่อน ก่อนเริ่มเรียนนะคะ ฝากถึงหัดผิดก่อน ไปดูคะแนนด้วยนะคะ คะแนนที่ส่งแบบฝึกหัดน่ะ ไม่อยากเปิดตรงนี้ เพราะมันก็จะเห็นข้อมูลคนอื่นด้วยนะ คือ… ตัวนี้ไม่เห็นหรือ ครูตรวจเสร็จแล้ว อยู่ในระบบ แล้วก็ส่งคืนให้เราไปแล้ว พร้อม Comment เราเข้า Classroom ได้ไหม ของจักรพันธ์เข้า Classroom ตัวเองได้ไหม เออ ล็อกอินก่อนสิ อันนี้ข้อมูลที่จะเห็น ทุกคนก็จะเห็นข้อมูลตนเองนะคะ ไม่ได้เห็นข้อมูลเพื่อนนะ สิทธิ์การเข้าถึงของเราไม่เหมือนกันนะคะ ครูจะเห็นข้อมูลทั้งชั้น ก็จะเห็นแบบนี้ ครูตรวจเสร็จแล้วนะคะ แล้วก็เขียนคอมเมนท์ให้ด้วยค่ะ ว่าใครทำอะไรผิดตรงไหน ไม่ได้ Comment ทุกคน ถ้าได้เต็มก็ไม่ต้อง Comment จะ Comment คนที่ผิด ครูจะคอมเมนท์ ว่าผิดตรงไหน ยกตัวอย่างใครดี ปรเมตร ครูก็จะ Comment ว่าข้อ 5 ให้บอกความหมายค่ะ ไม่สามารถบอกได้ว่าทำไมนักศึกษาถึงไม่เห็น คะแนนก็ส่งให้แล้ว เราไม่เห็นแบบนี้นะคะ เพราะอันนี้มัน View ของครู เราจะเห็นแค่งานของเราเอง ไม่เห็นสักคนใช่ไหม ไม่เห็นคะแนนตัวเองสักคนใช่ไหม เวลาเราส่งงานน่ะค่ะ มันจะมีแจ้งคะแนนน่ะค่ะ เดี๋ยวครูขอดูหน้า View ของเราหน่อย ไม่เป็นไรค่ะ เดี๋ยวครูกำหนดสิทธิ์ให้ใหม่ ให้ดูได้นะคะ เดี๋ยวเรียนก่อน เดี๋ยวตั้งค่าให้ใหม่ โอ.เค. เดี๋ยวครูค่อยแจ้ง เดี๋ยวค่อยกำหนดสิทธิ์ให้เห็นคะแนนนะคะ วันนี้ไม่มีใครเปิดสไลด์ได้นะ อย่างนั้นก็ดูสไลด์จากข้างหน้านะคะ บทที่ 3 นะคะ พูดเรื่องคอมพิวเตอร์ซอฟท์แวร์ ข้อมูลได้แต่ทุกคนส่งข้อมูลได้อยู่นะคะ เพราะว่าครูเห็นข้อมูลอยู่ ไม่ส่งงานนะคะ ที่เหลือ คือ ส่งครบนะคะ มีส่งเลยกำหนดด้วยคนหนึ่ง อย่างน้อยก็คือ อย่างน้อยก็ส่งน่ะ ก็มีคะแนนให้ไป วันนี้เป็นเรื่องของซอฟต์แวร์ คราวที่แล้วเราพูดถึฮาร์ดแวร์ไปแล้วนะคะ มาดูความหมายก่อนนะคะ ในข้อสอบมีความหมายก่อนนะคะ ถามว่าซอฟต์แวร์คืออะไร คำสั่งหรือโปรแกรมนะคะ ที่ควบคุมการทำงานของระบบคอมพิวเตอร์ด้วยล่ะ ทำให้คอมพิวเตอร์ที่เป็นฮาร์ดแวร์ ตัวเครื่องทำงานได้ตามที่เราต้องการ เราเรียกว่าซอฟต์แวร์หรือชุดคำสั่งหรือโปรแกรมนะคะ อันนี้คือความหมาย แล้วก็มีข้อสอบถามเกี่ยวกับหน้าที่ของซอฟตร์แวร์นะคะ system ซอฟต์แวร์ ซอฟต์แวร์ระบบ ที่เป็นของตัวระบบนะคะ ก็ทำหน้าที่ติดต่อกับตัวฮาร์ดแวร์ต่าง ๆอำนวยความสะดวกให้กับเครื่องมือพื้นฐานต่าง ๆ นะคะ ไม่ว่าจะเป็นการคัดลอกไฟล์นะคะ หรือการแสดงผลทางหน้าจอ อันนี้เป็นหน้าที่ของ ซอฟท์แวร์ระบบ ซอฟท์แวร์จะมี 2 ระบบในข้อสอบมีอันนี้ด้วยนะคะ 2 ประเภทมีอะไรบ้างนะคะ เขาไม่ได้ถามแค่กี่ประเภท แต่เขาถามด้วยว่ามีกี่ประเภท อะไรบ้างนะคะ นักศึกษาจะต้องตอบได้ทั้งจำนวนและอะไรบ้างนะคะ 2 ประเภท ก็คือระบบซอฟต์แวร์ประยุกต์ Application Software แล้วในข้อสอบก็ยังถามถึง ตัวนี้ยังไม่ได้ถามมี 2 ประเภทนะคะ ก็คือระบบปฏิบัติการ System หรือ OS ที่เรารู้จัก แล้วก็อีกชื่อหนึ่ง Translator หรือตัวแปลภาษานะคะ Operating System คืออะไร ระบบปฏิบัติการคืออะไร ก็คือชุดคำสัาชุดโปรแกรมนั่นล่ะค่ะ ที่อยู่กับซอฟต์แวร์ประยุกต์ แต่ตัวนี้เป็นของระบบ มีของหลายค่ายเหมือนกันนะคะ หลายบริษัท หน้าที่ของ OS นะคะ ก็จัดการ CPU นะคะ หน่วยความจำภายนอกนะคะ อันนี้เป็นหน้าที่ของ OSหรือระบบปฏิบัติการ ทำไมเราจำเป็นต้องติดตั้งระบบปฏิบัติการนะคะ เพื่อให้ส่วนต่าง ๆ ที่เป็นฮาร์ดแวร์ ทำงานสัมพันธ์กับการใช้งานจัดการส่วน Interface ก็เป็นหน้าที่ของ OS เหมือนกันน่ะค่ะ อันนี้คือ หน้าที่ติดต่อ คอมพิวเตอร์และแอปพลิเคชัน อยู่ตรงกลางนะคะ Operating System แอปพลิเคชันนะคะ ติดต่อส่วนของจอ คีย์บอร์ด พริ้นเตอร์ เมาส์นะคะ ส่วนประกอบรอบข้างทั้งหมดที่จำเป็นที่คอมพิวเตอร์ทั้งหมดต้องมีน่ะ จัดการให้แต่ละส่วนทำงานสอดคล้องกันนะคะ โดยหลักการทำงานของ OS นะคะ ถ้าครูจำไม่ผิดนี่ ในหลักการทำงานของ OSมีโจทย์อยู่ข้อหนึ่งมันจะมี … นะคะ เขาถามว่า เขาถามความหมายน่ะค่ะ ฉะนั้นเราจะต้องบอกได้นะคะ ไม่ว่าจะถาม ว่าเป็น Multi User ก็แปลตามตัวนะคะ หมายถึงหน่วยประมวลผลกลางนี่ แบ่งเวลาการทำงานให้กับผู้ใช้หลาย ๆ คน สามารถใช้งานร่วมกันได้นะคะ จริง ๆ แล้วนี่ สามารถใช้ร่วมงานกันได้นะคะ ใครร้องขอการทำงานเข้ามาก่อนคนนั้นก็จะได้ใช้ก่อนนะคะ อันนี้เราเรียกการทำงานแบบ Multi User นะคะ นะคะ ส่วน Mulititasking ที่สามารถทำงานได้หลายงานพร้อมกันได้ Multi Users คือ ทำงานหลายคนได้ แต่ Multitasking คือ ทำหลายงานพร้อมกันได้ ผู้ใช้คนเดียว แต่ทำงาน Mulit Tasking คือ ผู้ใช้หลายคนนะคะ คราวนี้ประเภทของระบบปฏิบัติการนะคะ จะมีระบบปฏิบัติการที่ทำงานบนเครื่อง PC น่ะค่ะ แต่เราแยกเป็นไมโครคอมพิวเตอร์ ตั้งโต๊ะที่เราใช้งาน คือ ที่เรียกว่า</w:t>
      </w:r>
      <w:r>
        <w:t xml:space="preserve"> </w:t>
      </w:r>
      <w:r>
        <w:t xml:space="preserve">“</w:t>
      </w:r>
      <w:r>
        <w:t xml:space="preserve">PC</w:t>
      </w:r>
      <w:r>
        <w:t xml:space="preserve">”</w:t>
      </w:r>
      <w:r>
        <w:t xml:space="preserve"> </w:t>
      </w:r>
      <w:r>
        <w:t xml:space="preserve">ถ้าเรียกไมโครคอมพิวเตอร์ที่ใหญ่สุดเป็น คอมพิวเตอร์ขนาดใหญ่สุด คือ Super Computer เล็กลงมาก็จะเป็นเป็น No สิ ทำเหมือนเรียนมาแล้วสิ Super แล้วมาเป็น คือให้แยกประเภทให้ออก ถ้าพูดถึง Mico computer นะคะ แต่ถ้าเกิดตามประเภทการใช้งาน เราจะเรียกคอมพิวเตอร์ PC น่ะ Personal Computer น่ะ นะคะ แต่ถ้าแบบนี้แบ่งเป็นขนาดเป็นระบบปฏิบัติการที่ทำงานบนไมโครคอมพิวเตอร์นะคะ ก็จะมีระบบปฏิบัติการของบริษัท Microsoft นะคะ ที่เราใช้งานกัน ก็คือ Windows ระบบแบบเปิดของหลายบริษัท รวมถึงระบบของบริษัทแอปเปิ้ล นะคะ ก็จะเป็นพวกตระกูลเครื่อง Mac น่ะนะคะ ก็จะมีหน้าตาของระบบปฏิบัติการ แต่ละประเภทมาให้ดูนะคะ อันนี้เป็น Linux นะคะ หน้าตาก็จะเป็นประมาณนี้ แต่ถ้าเกิดเป็น Mac นะคะ เป็นระบบปฏิบัติการเครื่องของบริษัทแอปเปิ้ล ต่างไป เราเคยใช้งานด้านบนนะ เครื่อง Mac เคยใช้ใช่ไหมคะ เคยเรียนไหม เคยเรียนนะ หน้าตาของตัวระบบปฏิบัติการจะถูกออกแบบมาอาจจะมีตำแหน่งหรือกับ Windows นะคะ เครื่อง Mac จะเน้นไปทางด้านกราฟิก การใช้งานจะ Support ด้านนั้นนะคะ แล้วก็จะมีระบบปฏิบัติการสำหรับทำงานบนเครื่องที่ทำงานเล็กลง พวก pocket pc หรือพวกแท็บเล็ต นะคะ ก็จะมี OS ของเครื่องพวกนี้แยกออกมานะคะ นอกจากเครื่อง PC แล้วนะคะ เครื่องที่มีขนาดเล็กลงแล้วจะมีเครื่องที่มีระบบเครือข่ายนะคะ เราเรียกว่า Network Operating หรือ NOS นะคะ หรือ NOS ถ้าเป็นระบบปฏิบัติการสำหรับจะจัดการทางด้านติดต่อสื่อสารนะคะ ทั้งแต่ 2 เครื่องขึ้นไปนะคะ ทำให้เครื่องคอมพิวเตอร์ที่อยู่ในเครือข่ายเดียวกันนี่ สามารถใช้ resource ได้นะคะ ไม่ว่าจะเป็น Printer Scanner ที่ต่ออยู่ด้วยกันใช้ร่วมกัน อันนี้คือประโยชน์ของระบบปฏิบัติการเครือข่ายนะคะ พอเป็นการเชื่อมต่อคอมพิวเตอร์มากกว่า 2 เครื่อง ทีนี้สิ่งที่จะต้องเพิ่มขึ้นมา มากกว่าระบบไมโครคอมพิวเตอร์ทั่วไป ก็คือความปลอดภัย การทำงานจะเป็นแบบ Client Server นะคะ จริง ๆ มีหลายตัวกว่านี้นะคะ สไลด์เขาทำมาแค่ Windows NT คือระบบปฏิบัติการสำหรับเครือข่ายนอกจากนี้ก็จะมีระบบปฏิบัติการ นะคะ Open Operating System ซึ่งปัจจุบันนะคะ สามารถนำไปใช้งานบนเครื่องต่าง ๆ ได้คือ สมัยก่อนนี้ระบบปฏิบัติการทั้งหมดนี่ จะสามารถใช้ได้กับเครื่องคอมพิวเตอร์ที่ผลิตที่บริษัทเดียวกัน คือ เขาจำกัดสิทธิ์ในการใช้งาน แต่ตอนนี้นะคะ มัน Coss Coss form บริษัทนี้ผลิตก็สามารถไปใช้กับอีกบริษัทหนึ่งได้นะคะ อันนี้คือระบบแบบเปิดนะคะ คราวนี้เรามาดูตัวที่ 2 นะคะ ต่อจากระบบปฏิบัติการ ก็คือ Translater ในกลุ่มของซอฟต์แวร์ระบบ ปฏิบัติการกับตัวแปรภาษาคอมพิวเตอร์นะคะ เราเรียนไปแล้ว ว่าถ้าเป็นภาษาระดับสูงนะคะ มันจะมีตัวแปลภาษาอันนี้ ทวนนะคะ คือคอมพิวเตอร์นี่ แต่ละภาษานะคะ คือแต่ละประเทศมีการเขียนซอฟต์แวร์หรือชุดคำสั่งขึ้นมานะคะ ซึ่งภาษาที่มนุษย์ใช้งานนี่ คอมพิวเตอร์เข้าใจภาษาเดียว คือ ภาษาเครื่องที่แสดงเป็นสถานะทางไฟฟ้า คือ สูงสุดกับต่ำสุด คือ 0 กับ 1 นั่นล่ะ On กับ Off นอกจากนั้นเราจะเรียกเป็นภาษาสำหรับมนุษย์ สูง คราวนี้พอมนุษย์เขียนโดยใช้ภาษาตัวเอง คอมพิวเตอร์ก็จะไม่เข้าใจก็เลยจำเป็นต้องมีตัว Translator เพื่อให้คอมพิวเตอร์มีความเข้าใจนะคะ ในคำสั่งที่มนุษย์เขียนนะคะ โดยนะคะ ตัวโปรแกรมที่เราเขียนขึ้นมานี่เราจะเรียกว่า Sorce Code ส่วนโปรแกรมที่ใช้ Translator แล้วจะเรียกว่า</w:t>
      </w:r>
      <w:r>
        <w:t xml:space="preserve"> </w:t>
      </w:r>
      <w:r>
        <w:t xml:space="preserve">“</w:t>
      </w:r>
      <w:r>
        <w:t xml:space="preserve">Opject Code นะคะ ตัวแปลภาษาคอมพิวเตอร์ ในข้อสอบถามว่าข้อใดต่อไปนี้ไม่ใช่ตัวแปรภาษาคอมฯ ตัวแปรมีอยู่ 3 ตัวนะคะ คือ Abbsambyinter peter และ compieler แปลว่า มันก็จะมีอีก Choice หนึ่งที่ไม่ใช่นะคะ ซึ่งลักษณะนะคะ ของ ของ Assambly ก่อนหน้านี้นะคะ เราจะใช้ Asanbe เขียนโปรแกรมตัวแปรของการเขียนโปรแกรมแอสเซมบี้ ตัวแปรที่เรียกว่า Assamble อยู่แล้ว เป็นตัวแปรภาษาทีละคำสั่ง เวลาเราเขียนโปรแกรมที่เป็นสตั๊กเจอร์เราก็คีย์คำสั่งไปนะคะ ตัว Interpeater นี่ก็จะแปลที่ละบรรทัดนะคะ ไม่มีการเก็บ Object Code เอาไว้ ทุกครั้งที่มีการ comepie หรือทุกครั้งที่มีการ Run โปรแกรมใหม่นี่ ไม่ได้เก็บนะคะ ซึ่งแตกต่างจาก Complier ที่แปลครั้งเดียวน่ะ ทั้งตัวโปรแกรมเลย แล้วก็จะมีการเก็บ Object Codeโปรแกรมที่เราเขียนเสร็จแล้วเป็น object code เอาไว้นะคะ ฉะนั้น เวลาการ compile โปรแกรมนี่เราจะใช้ภาษาที่เราใช้ Complier ได้เร็วนะคะ คราวนี้เรามาดูประเภทที่ 2 นะคะ ประเภทซอฟต์แวร์ระบบไปแล้ว คราวน้ีประยุกต์นะคะ Application Software นะคะ หมายถึง โปรแกรมประยุกษ์ แปรตามตัวที่ทำหน้าที่ตามความต้องการของผู้ใช้นะคะ มี 2 ประเภท ก็คือSpacial Perpos คือทำงานเฉพาะด้าน กับ Software สำหรับงานทั่วไปในข้อสอบไม่ได้ถามแบบนี้ แต่ให้ยกตัวอย่างเลยนะคะ ว่าข้อเป็นซอฟต์แวร์ประยุก ก็จะมีชื่อโปรแกรมมาให้เลือก ฉะนั้นเราต้องแยกให้ออกว่าตัวไหนเป็นซอฟต์แวร์ระบบ ตัวไหนเป็นซอฟต์แวร์ประยุกต์นะคะ โอ.เค. คราวนี้เรามาดู Spacial เฉพาะด้าน คำว่า เฉพาะด้าน คือ สร้างขึ้นมาสำหรับทำงานใดงานหนึ่งเท่านั้น สำหรับคำนวณค่าน้ำ ก็คำนวณได้แต่ค่าน้ำเฉพาะด้านนะคะ หรือโปรแกรมสำหรับฝาก-ถอนเงิน ก็ใช้ได้แค่ การฝาก-ถอนเงินเท่านั้น ถ้าเป็น Special Purpose นี่ ส่วนมากจะไม่มีขายทั่วไปนะคะ ถ้าบริษัทหรือองค์กรไหนจำเป็นต้องใช้ และมีผู้เชี่ยวชาญทางด้านการเขียนโปรแกรมเขาก็จะพัฒนาเอง ถ้าเกิดบริษัทจำเป็นต้องใช้แต่ไม่มีคนพัฒนา บริษัทเราก็จะจ้าง outsource ในการพัฒนา outsource ก็คือบริษัทที่รับเขียนโปรแกรม ให้กับหน่วยงาน เราเรียก out softsing พัฒนาซอฟต์แวร์ให้นั่นล่ะ เพราะว่าบริษัทเราระบบงานนี้ซึ่งไม่เหมือนที่อื่นอย่างนี้น่ะค่ะ เราก็ไปสร้างบริษัทพัฒนาให้ เราเรียกว่าจ้างบริษัท Outso ว่าหลังจากที่เริ่มทำสัญญาในการรีไคเม้นใช้เวลานานแค่ไหนในการพัฒนา แล้วเขาจะดูแลตัวโปรแกรมนี้ให้นานแค่ไหน ขึ้นอยู่กับข้อตกลง ขึ้นอยู่กับสัญญานะคะ แต่ถ้าเกิดเป็นโปรแกรมเฉพาะด้าน ที่ด้านที่หลายหน่วยงานมีการใช้งานคงคลังหรือระบบบัญชีนี่ ก็จะมีขาย มีวางขายแต่ราคาค่อนข้างสูงนะคะ คราวนี้เรามาดู Jeneral นะคะ งานทั่วไปจะมีการแบ่งประเภทออกไปอีกนะคะ ว่า เช่น ซอฟต์แวร์สำหรับการวิเคราะห์ตารางอิเล็กทรอนิกส์ ที่เรารู้จัก ของบริษัท Microsoft ก็คือ Excel คือ ตารางคำนวณอัตโนมัติน่ะค่ะ หรือซอฟต์แวร์สำหรับการจัดการข้อมูล เราเรียก</w:t>
      </w:r>
      <w:r>
        <w:t xml:space="preserve">”</w:t>
      </w:r>
      <w:r>
        <w:t xml:space="preserve">Word Proseccing" คือ Software ประมวลผลคำ คือ เราก็ใช้ของ Microsoft เหมือนเรา เราใช้ Microsofอย่างนี้ค่ะ นอกจากนี้ก็จะมีโปรแกรมสำหรับการจัดงานต่าง ๆ งานพิมพ์ต่าง ๆ นะคะ เช่น จัดการพวก งานกราฟิก, ตกแต่งภาพ, อัดวิดีโอ อัดเสียงอะไรพวกนี้นะคะ เป็นงานเฉพาะด้าน หรืองานทางด้านกราฟิกนะคะ หรือซอฟต์แวร์ทางด้าน Presentation นะคะ ที่เราใช้ของค่าย Microsoft Powerpoint ประมาณนี้ นอกจากนี้นะคะ ก็จะมีซอฟต์แวร์ที่ทำหน้าที่จัดการเป็นซอฟต์แวร์ประเภทจัดการข้อมูลที่มีปริมาณเยอะ ๆ หรือจัดการข้อมูลให้เป็นระบบ เราเรียกว่า Data base Software ที่เราใช้จัดการระบบนะคะ ก็มีหลายตัวที่ใช้งานกันทุกวันนี้นะคะ ถ้าของ Microsoft นี่จะเป็น Microsoft Acess Microsoft Access นะคะ เช่นของ Oracle DB2 นะคะ ซอฟต์แวร์สำหรับการสื่อสารโทรคมนาคม อันนี้เป็นสำหรับงานทั่วไปนะคะ อะไรคือซอฟต์แวร์สำหรับ Telacomunica เช่น โปรแกรมพวกแชท พวกแชท โซเชียลมีเดียนีทางด้านการสื่อสารนะคะ หรือแม้กระทั่งการรับส่งจดหมายอิเล็กทรอนิกส์ พวกนี้เป็นซอฟต์แวร์สำหรับการสื่อสารนะคะ นะคะ ต่อไปนะคะ เป็นรีซอสรีโคเวอรี่ ซอฟต์แวร์สำหรับการใช้ Search Search หาข้อมูลน่ะ คือ ค้นหาข้อมูลน่ะ ตัวที่เรานิยมใช้ก็คือ ใช้อะไร เสิร์ช ใช้อะไร Seashก็คือใช้ Google จริง ๆ มันมีหลายตัว แต่เรานิยมใช้ คือ Google นะคะ เป็นซอฟต์แวร์ประเภท นะคะ อันนี้เป็นตัวอย่างนะคะ ของหน้าจอกล่าวไปแล้วนั่นล่ะหลายตัวเราไปดูในสไลด์แล้วกันนะ เป็น Google ค่ะ คราวนี้มาพูดถึงตัวภาษาคอมพิวเตอร์บ้าง เพราะว่า ถ้าพูดถึงคอมพิวเตอร์ ต้องพูดถึงภาษาด้วยค่ะ ภาษาคอมพิวเตอร์นะคะ เขาเปรียบเทียบกันถ้าเป็นภาษาของมนุษย์นะคะ ลักษณะของภาษามนุษย์ ก็คือเป็นคำพูดใช้ในการสื่อสาร เป็นตัวอักษร หรือ เป็นสัญลักษณ์ หรือเป็นภาษากายนะคะ ที่เพื่อนที่มีความบกพร่องใช้ในการสื่อสารกัน เราเรียก</w:t>
      </w:r>
      <w:r>
        <w:t xml:space="preserve"> </w:t>
      </w:r>
      <w:r>
        <w:t xml:space="preserve">“</w:t>
      </w:r>
      <w:r>
        <w:t xml:space="preserve">ภาษามนุษย์</w:t>
      </w:r>
      <w:r>
        <w:t xml:space="preserve">”</w:t>
      </w:r>
      <w:r>
        <w:t xml:space="preserve"> </w:t>
      </w:r>
      <w:r>
        <w:t xml:space="preserve">นะคะ ไม่จำเป็นต้องพูดอย่างเดียว เป็นภาษาสัญลักษณ์ก็ได้ เป็นภาษามนุษย์ ภาษาเหล่านี้คอมพิวเตอร์จะไม่รู้ คอมพิวเตอร์รู้ภาษาเดียวคือภาษาเครื่องนะคะ ซึ่งลักษณะของภาษาเครื่องมันจะเป็นเลขฐาน 2 เป็นสถานะทางไฟฟ้า 2 ระดับ ระดับนะคะ 2 สถานะ เหมือนเรา On กับ Off ไฟน่ะ ถ้าเราเปิดไฟติด คือ ค่าสถานะไฟฟ้าที่เป็น 1 ก็คือ On หรือถ้าเราปิด ก็คือตัดวงจร ก็คือแทนด้วย 0 ก็คือไม่มีสถานะทางไฟฟ้านะคะ ฉะนั้นในข้อสอบถามว่าภาษาที่ใช้เลขฐานสองหรือภาษาเครื่องนะคะ ครูไม่มั่นใจว่าเขาถามความหมายหรือให้เลือกนี่ล่ะ แต่ถาม 1 ข้อเกี่ยวกับ Machine Language เกี่ยกวับภาษาเครื่องด้วย ภาษาที่คอมพิวเตอร์สามารถเข้าใจได้เรียกว่าอะไร ประมาณนี้ล่ะ หรือไม่ก็ถามว่าภาษาเครื่องมีลักษณะอย่างไร เราต้องอธิบายได้ว่า ภาษาเครื่อง ก็คือภาษาเลขฐานสองเป็นสถานะทางไฟฟ้าที่ประกอบด้วย 0 กับ 1 น่ะค่ะ มีภาษาเดียวนะคะ ที่เครื่องสามารถเข้าใจได้เลย โดยไม่ต้องแปล ที่เหลือต้องใช้ตัว Translater ได้ว่าเราต้องการเขียนชุดคำสั่งนี้เพื่อให้คอมพิวเตอร์ทำอะไร นะคะ คราวนี้มาพูดถึงชนิดของภาษาคอมพิวเตอร์นะคะ ภาษาเริ่มจาก Machine Language นะคะ อันนี้บอกไปแล้วนะคะ ถือเป็นภาษาระดับต่ำ ต่ำสุดเลย ก็คือภาษา Machin หรือเข้าใจยากนะคะ 0 1 1 0 0 0 1 0นี่ค่ะ หมายถึงอะไรนะคะ เราก็ต้องไปเปิด ไม่มีใครมาท่องหรอกค่ะว่ารหัสนี้มันแทนค่าอะไร เราจะมีตัวแอสกี้ Text Code ว่าอันนี้แทนอะไรนะคะ แต่ปกติเราเขียนโปรแกรม เราก็จะมีตัวฐานข้อมูลให้อยู่แล้วในการแปล การเขียนค่อนข้างจะยุ่งยาก เพราะมันเป็นตัวเลข แทนตัวเลข แทนการ Coding พอมันยุ่งยากเลยเรียกว่า</w:t>
      </w:r>
      <w:r>
        <w:t xml:space="preserve"> </w:t>
      </w:r>
      <w:r>
        <w:t xml:space="preserve">“</w:t>
      </w:r>
      <w:r>
        <w:t xml:space="preserve">ภาษาเครื่อง</w:t>
      </w:r>
      <w:r>
        <w:t xml:space="preserve">”</w:t>
      </w:r>
      <w:r>
        <w:t xml:space="preserve"> </w:t>
      </w:r>
      <w:r>
        <w:t xml:space="preserve">หรือภาษาระดับต่ำ ต่อมานะคะ อันนี้ถือเป็นวิวัฒนาการของภาษานะคะ พอใช้งานยุ่งยากขึ้น มนุษย์ก็เลยมีการพัฒนามาเป็นภาษาสัญลักษณ์นะคะ Limoic code เป็นภาษาสัญลักษณ์เราเรียกภาษาแอสเซมบีนั่นล่ะ พอการเขียนโปรแกรมมันก็จะง่ายขึ้นนะคะ แต่ที่ว่ามันไม่ใช่ภาษาระดับต่ำ จึงเลยต้องมีตัวแปรภาษาของ Assambly แอซแซมเบอร์ คราวนี้พอมาเป็น Hight Level Language ภาษาระดับสูง ถือเป็นภาษาในยุคที่ 3 นะคะ ที่ใช้ภาษาอังกฤษ แทนตัววิพจในทางวิทยาศาสตร์ด้วยในการเขียนชุดคำสั่งในการ Control Computer ที่เรารู้จักน่าจะเป็นภาษา C นะคะ แล้วก็ไล่ขึ้นมา ต่อจากภาษาระดับสูงก็จะเป็น very high level มากถือเป็นภาษายุคที่ 4 นะคะ Fourth Genaration คือพัฒนาขึ้นมาเพื่อให้ผู้ใช้ สามารถเขียนชุดคำสั่งได้ง่ายขึ้นนะคะ หลัง ๆ มานี่โปรแกรมไม่ต้องทราบขึ้นโครงสร้างของโปรแกรมนะคะ พัฒนาการในยุคต่อมานะคะ จะเป็น Natural Language นะคะ ถือเป็นภาษาในยุคที่ 5 นะคะ หรือลักษณะภาษาธรรมชาติ เราต้องการลงไปเลย ภาษาที่เราใช้คอมพิวเตอร์ก็จะแปลประโยคตามคำสั่งที่เราป้อนลงไปนะคะ ถ้าไม่สามารถแปลได้นี่ก็จะมี feedback มาถามนะคะ มาถามเพิ่มเติมว่า สิ่งที่เราสั่ง คือ อะไรนี่ ภาษาธรรมชาติจะใช้ร่วมกับระบบ Knowlage System ฐานความรู้ เพราะถึงอย่างไรคอมพิวเตอร์ก็รับรู้แค่ภาษาระดับต่ำ คือ ภาษาเครื่องเท่านั้นนะคะ นอกนั้นเราต้องแปลทั้งหมดนะคะ แล้วก็ต้องใช้ฐานข้อมูลเพื่อเทียบนะคะ เพื่อเปรียบเทียบกัน คราวนี้หน่วยงานไหนควรเลือกใช้ภาษาคอมพิวเตอร์ไหน ก็จะมีเกณฑ์ในการเลือกใช้ภาษาคอมพิวเตอร์ให้นะคะ เช่น เขากำหนดเกณฑ์มาว่า 1 หน่วยงาน 1 หน่วยงาน ควรเลือกใช้ภาษาคอมพิวเตอร์เดียวกัน 1 องค์กรก็จะมีหลายฝ่ายใช่ไหมคะ การพัฒนาซอฟต์แวร์ที่ต่างฝ่ายต่างใช้แตกต่างกันนี่ มันจะมาซึ่งความยุ่งยากในการ ในการ Connecะว่าถึงจะมีหลายฝ่ายหลายแผนกนี่ ควรใช้ภาษาเดียวกันในการพัฒนาซอฟต์แวร์นะคะ เลือกภาษาที่มีข้อดีมาสัก 1 ภาษานะคะ แล้วก็เลือกใช้ภาษานั้นไปข้อเสนอแนะ คือ ถ้าโปรแกรมที่เขียนขึ้นควรเลือกใช้ภาษากับเครื่อง หมายถึงเครื่องแต่ละรุ่นที่มันแตกต่างกันน่ะค่ะ ก็ควรเลือกภาษาที่มัน Crossform ได้ ไม่ต้องเขียนโค้ดหลายรอบนะคะ เราต้องดูบริบทของแต่ละองค์กรน่ะค่ะ ว่ามีความหลากหลายของฮาร์ดแวร์ไหมนะคะ ก่อนที่จะเลือกภาษาน่ะค่ะ ในการพัฒนา แล่วก็มีข้อเสนอแนะข้อสุดท้าย ก็คือเลือกใช้ภาษาคอมพิวเตอร์ที่ไม่ซับซ้อนนะคะ อาจใช้ภาษาคอมพิวเตอร์ที่ไม่ยุ่งยากนะคะ จะได้ทำให้ชุดคำสั่ง มันเสร็จได้เร็วมันง่ายแล้วก็ทำได้เร็วนะคะ จากตัวอย่างภาษาคอมพิวเตอร์ที่โชว์นี่ นักศึกษารู้จักภาษาไหนบ้างคะ ถามรู้จักก่อน C Java ที่เหลือเคยได้ยินไหมคะ PSP เป็น Markup Language มีอีกไหม หมดหรือยัง HTMLใช้ในการเขียนพวกเว็บฯ พัฒนาเว็บ พวกนี้มันเป็นภาษา Markup น่ะค่ะ มีอีกไหมเอ่ย นอกเหนือจากนี้ มีภาษาอะไรบ้างที่นักศึกษารู้จัก Python ห้ามตอบซ้ำกัน จักรพันธ์รู้จักภาษาไหนอีก ถามแนวราบมันอย่างนี้เลย และไม่ตอบซ้ำเพื่อนเพื่อนตอบ pyton ภาษาเยอะมากค่ะตอนนี้ พูดยกตัวอย่างมาสัก 1 ภาษาสิ อันนี้มีในนี้ไง เอาที่ไม่มีในนี้จะได้คิดเคยได้ยินภาษาอื่นที่นอกเหนือจากนี้ไหมคะ นอกเหนือจากนี้ ไม่เคยเป็นเว็บฯ ไหน แปลว่าไม่เคยเข้าเว็บฯ แนวนี้นะ จะเน้นไปทางซีรีส์ ยูทูปไม่ได้พูดถึงการเขียนโปรแกรมนะ ก็จะพูดเรื่องอื่นไปอย่างนี้ ถ้าเราอยู่ในแวดวงการศึกษาทางด้านคอมฯ นี่ ทางด้านการ Coding ตอบมา Pyton อย่างนี้ค่ะ มีอีกไหมคะข้างหลัง รู้จักแค่ Python เองหรือ Java Script กับ Java เหมือนกันไหม มีอีกไหมคะ ห้องนี้รู้จักแค่ Python กับ Java Script คิด มันก็คิดไม่ออกนะ มันไม่เคยได้ยินเลยนะ มันไม่ใช่ให้คิดสิ่งที่ 2 สัปดาห์ที่แล้วครูสอนอะไรอย่างนี้ไม่ใช่นะ Reac เคยได้ยินไหมคะ ภาษา SQภาษา HQL ไม่เลย ไม่เลยหรือ อันนี้เป็นตัวอย่างภาษานะคะ ลองไปค้น ๆ ดูแล้วกัน คราวนี้มาดูรูปแบบภาษาเชิง object ใใช้คำว่า</w:t>
      </w:r>
      <w:r>
        <w:t xml:space="preserve"> </w:t>
      </w:r>
      <w:r>
        <w:t xml:space="preserve">“</w:t>
      </w:r>
      <w:r>
        <w:t xml:space="preserve">ภาษาโปรแกรมเชิงวัตถุนะคะ ก็คือการเขียนโปรแกรมเชิงวัตถุ โปรแกรมมิ่ง เราเรียกชื่อย่อ OOP นะคะ ภาษาในรูปแบบเชิงวัตถุ ข้อดี คือ ช่วยลดความยุ่งยากในการเขียนโปรแกรม เพราะว่าการเขียนโปรแกรมนี่ เราจะมองเห็นตัววัตถุเลย เอาวัตถุไปวางเลย เราค่อยไปเขียนตัวควบคุม object นี้เขียนเบื้องหลังน่ะ เราจะเขียนเบื้องหลังก่อน จากตัว structure นะคะ ภาษาโครงสร้างเราต้องเขียนคำสั่งทีละบรรทัด โปรแกรมเสร็จเราสั่ง คอมไพร์ เราจะเห็นผลลับของตัวโปรแกรม ซึ่งถ้าเป็นเชิง Object นี่ เราวางหน้าตาสวยงามไว้ก่อน แล้วเราค่อยใส่ Code ที่หลัง ก็มีหลายตัวนะคะ C # ตัวใหม่ ตัวใหม่ ๆ นะคะ Java ก็ถือเป็นตัวภาษาเชิง Object เหมือนกัน ทีนี้คำสั่งที่เราควรรู้นะคะ เกี่ยวกับคอมพิวเตอร์ซอฟต์แวร์ ก็คือ Commercial Software เราจะได้เรียกถูกเวลาเราพัฒนาซอฟต์แวร์ขึ้นมาเสร็จ ว่า Software ที่เราทำอยู่ในประเภทไหน อยู่ใน Commuter software ซอฟต์แวร์ที่ผลิตขึ้นมาเพื่อจัดจำหน่าย เราเรียกว่า</w:t>
      </w:r>
      <w:r>
        <w:t xml:space="preserve">”</w:t>
      </w:r>
      <w:r>
        <w:t xml:space="preserve">ซอฟต์แวร์ทางด้านธุรกิจ" Commercial หรือเป็น Shareware เคยได้ยิน shere ware ไหมคะ Shareware ก็คือซอฟต์แวร์ที่ผู้ผลิตนี่ให้เราทดลองใช้ก่อนช่วงหนึ่ง เคยไหมคะ ให้ใช้ 15 วัน 7 วัน 15 วัน 30 วันน่ะ พอเราใช้ไปแล้วกำลังติดใจเลย หมดอายุแล้ว แล้วทำอย่างไรถึงจะได้ใช้ เสียสตางค์นะคะ อันนี้อันนี้เรียก Share ware นะคะ Freeware พอเป็น Freeware นี่ แปลว่าซอฟต์แวร์นี้ผู้ผลิตอนุญาตให้ใช้ได้ฟรี ใช้ได้เต็ม Full Option เคยใช้ free ware ตัวไหนบ้าง ผู้ผลิตเป็นเจ้าของเหมือนเดิม โปรแกรมอะไรบ้าง แอปฯ อะไรบ้างที่ใช้ได้ฟรี ไม่ต้องเสียสตางค์ เบาซ์เซอร์นะ เวลาเราติดตั้งพวกระบบปฏิบัติการนี่มันก็จะห้อยมาด้วย Windows นี่ เบราวเซอร์ของ Windows คืออะไรคะ เบราว์เซอร์ของ Windows คือ… พอเราติดตั้ง Windows ปุ๊บ ตัว Browser นี้ก็จะติดมาด้วย เราไม่ต้องมาติดตั้งเพิ่มน่ะค่ะ มันจะมาให้อัตโนมัติ ปกติใช้ เบราว์เซอร์ของค่ายไหน เบาซ์เซอร์ รู้จักโปรแกรมเว็บเบราซ์เซอร์ไหม โปรแกรมที่เราใช้ในการเล่นเน็ตน่ะ รู้จักโปรแกรมไหนบ้าง MicrosoftEade ค่ะ ตัวไหนอีก Chorme เป็นของ Google ค่ะ อะไรอีก Firefox FireFox เป็นของค่ายไหน ของค่ายไหน เราใช้งานเราต้องรู้ด้วยนะ รู้จัก firefox ไหมคะ Icon อย่างไรเอ่ย จิ้งจอกสีสีแดง ๆ ส้ม ๆ นะ อันนั้นเรียก Firefox เป็นของบริษัทไหน ใช้อย่างเดียวเลย ไม่รู้ว่ามาจากไหน ตัวที่ใช้บ่อย ๆ คืออะไร Chrome มันจะมีบางแอปฯ ที่ไม่ Support กับ Chrome ด้วยนะ คือเพื่อนเปิดได้ทุกฟังก์ชัน แต่เราเปิดไม่ได้อย่างนี้ค่ะ เราต้องดูว่าส่วนมากแล้วซอฟต์แวร์ในมหาลัยนี่มันจะมีข้อจำกัดอยู่ ตัวไหน ๆ มัน Support กับเบราว์เซอร์ตัวไหนน่ะค่ะ ถ้าเป็น Freeware ของ โมบายด์ละคะ ของ Mobile มีนอกเหนือจากนี้ไหม ของ Apply นี่ใช้เบราว์เซอร์ตัวไหนคะ มีอันอื่นอีกไหม Mac os นี่ Support อย่างอื่นอีกไหมนอกจาก Safari Opera เคยใช้ไหมคะ มีอีกไหม Internet Expoler เคยใช้ไหมคะ เป็น Microsoft Edge มีอีกไหมคะ ที่เคยใช้เบราว์เซอร์ จะเป็น Freeware ก็จริง แต่ว่าเขาไม่ได้อนุญาตให้เราเปลี่ยนแปลงโค้ดได้นะ เจ้าของผลิตน่ะ เจ้าของยังเป็นเจ้าของอยู่เหมือนเดิมนะคะ ถึงจะเป็น Freeware นอกจากนี้ยังมี Public โดเมนซอฟท์แวร์ เป็นซอฟต์แวร์ที่ผู้ผลิตยกให้เป็นสัมบัติสาธารณะ ไม่มีลิขสิทธิ์ เราเรียกว่า Public Domain นะคะ นอกจากนี้ก็ยังมี Opensoucse open sword ไหมคะ ต่างจากที่กล่าวมาทั้งหมดอย่างไร Open Source opensource code น่ะค่ะ เขาเปิด Souese Code เราสามารถเขียน API เข้าไปเพิ่มได้ เราสามารถพัฒนาต่อยอดของเขาได้น่ะ opensource น่ะค่ะ ไม่มีลิขสิทธิ์นะคะ ซอฟท์แวร์ประเภทนี้จะพัฒนาไปได้เร็ว เพราะว่าโปรแกรมเมอร์ทั่วโลกเหมือนทั่วโลกช่วยกันพัฒนาน่ะ ยกตัวอย่าง opensource ให้สักโปรแกรมสิ เคยใช้งาน opensource ไหมคะ แอนดรอยด์นี่เป็น Open souse ไหม เราพัฒนา aAndroid ตอบได้ไหม หรือเราพัฒนาตัวโค้ดเลย เราสามารถเขียนเพิ่มนะคะ พัฒนาต่อยอกจากที่เขาทำน่ะ เขามี 10 Function นะคะ เข้าไปได้นะ จบ วันนี้มีแค่นี้ คราวนี้ไม่เป็นแบบฝึกหัดท้ายบท แต่เป็นงานให้ทำก่อนเลิก นะคะ โจทย์คือ ให้เราเลือกซอฟต์แวร์มา 1 ซอฟท์แวร์ มา 1 อย่างก็พอ ให้บอกชื่อซอฟต์แวร์ห้ามซ้ำกันนะคะ เดี๋ยวครูจะพิมพ์ชื่อไว้ให้ก่อน ให้มาพิมพ์เองดีกว่านะ 1. บอกชื่อซอฟต์แวร์นะคะ บอกด้วยว่า เป็น Software ประเภทไหน จัดอยู่ในซอฟต์แวร์ประเภทไหน ความสามารถของซอฟต์แวร์ที่เราเลือกทำอะไรได้บ้าง นำมาใช้งานอย่างไร นำมาใช้งานอะไรนะคะ มีตัวอย่างของ Software ไหม ซอฟต์แวร์น่ะ มีตัวอย่างไหมมีให้แคปมา หรือมีตัวอย่างงานที่เขาใช้ในการพัฒนา มีไหมน่ะค่ะ ยกเว้น office ห้ามยกตัวอย่าง office Office มี 4 ตัว จริง ๆ Office ไม่ได้มี 4 ตัว Office มีเยอะมาก ให้ยกตัวอย่าง Office… ยกเว้น Microsoft Office ไม่ให้ยกตัวอย่าง Office ซอฟต์แวร์อื่นได้หมดเลยนะคะ คนละ 1 เยอะไป หรือจะทำเป็นคู่ จะได้ช่วยกันคิด อย่างนั้นทำคู่ละกัน คู่ละ 1 ซอฟต์แวร์พอ พอ เลือกมา 1 ซอฟต์แวร์นะคะ บอกมาด้วยว่า Software ระบบประยุกต์ ประยุกต์แบบไหนนะคะ จากเนื้อหาที่ครูอธิบายไปแล้วนะคะ แล้วซอฟต์แวร์ที่เราเลือกมันมีลักษณะอย่างไร ใช้งานอย่างไร มันมีหน้าจอ Software ตัวนี้พัฒนาไหม ส่งก่อนกลับ จับคู่เองค่ะ คู่นี่จับเองได้เลย อยากคู่ใคร เดี๋ยวครูพิมพ์ ยกเว้น Software ซอฟต์แวร์ที่อยู่ในกลุ่มของ Microsoft office อันอื่นได้หมดเลยค่ะ ยกเว้น เดี๋ยวพิมพ์ชื่อให้ก่อนแล้วกันนะ คิดไว้นะคะ ใครแจ้งก่อนให้คนนั้นล่ะ เดี๋ยวแจ้งรหัสมา โอ.เค. ค่ะ เดี๋ยวรอก่อน เอา 3 ตัวท้ายค่ะ กลุ่มที่ 1 มีใครบ้าง 102 กับ เดี๋ยวแป๊บหนึ่งนะ 207 ค่ะ ทำเรื่องอะไรเอ่ย เอาชื่อเต็มไหม โอ.เค. ต่อไปกลุ่มที่ 2 ค่ะ 205 ก้บ 206 ใช่ไหม โอ.เค. เดี๋ยวแป๊บหนึ่งนะคะ … กลุ่มที่ 3 มีใครบ้างคะ 110 กับ 115โอ.เค. กลุ่ม 4 มีใครบ้างคะ 111 กับ 103 นะ ทำเรื่องอะไรเอ่ย IOS ค่ะ ค่ะ ต่อไปกลุ่มที่ 5 ค่ะ 104 กับ 105 ค่ะ มาค่ะ กลุ่ม 6 ออกมาพิมพ์ได้เลยค่ะ กลุ่ม 6 มีใครบ้าง แล้วก็เอาชื่อโปแกรมมาด้วย รหัส 3 ตัวท้าย แล้วก็ชื่อโปรแกรมด้วยค่ะ 11 จะมีกลุ่มหนึ่ง 3 คนใช่ไหม โอ.เค. ค่ะ บอกมาให้ครบนะคะ ให้บอกชื่อซอฟต์แวร์กลุ่มละ 1 อย่างพอนะคะ บอกซอฟต์แวร์ที่เราเลือกน่ะ อยู่ในประเภทไหน มีคุณสมบัติ หรือมีความสามารถของซอฟต์แวร์ทำอะไรได้บ้าง มีตัวอย่างหน้าซอฟต์แวร์ไหม แปะมาให้ด้วย หรือที่ใช้ซอฟต์แวร์นั้นในการพัฒนาก็ได้นะคะ อย่างเช่น Adobe Photoshop Photoshop มีหลายเวอร์ชั่น ตัวชื่อซอฟต์แวร์นะคะ ถ้าเรามีชิ้นงานที่เขาใช้ Photoshop ในการสร้าง เราก็แคปหน้านั้นมา Illastator Tr trater ar ค่ะ กลุ่มที่ 8 ค่ะ มา เหลือ 9 10 11 นะซอฟต์แวร์มีเยอะค่ะ เอาซอฟต์แวร์บน PC ก็ได้ เอาซอฟต์แวร์บน Smartphone ก็ได้ แอปฯ ไหนก็ได้ นั่นละนะคะ ถ้าพูดถึง Software ครูบอกแอพลิเคชันทำอะไรที่เราใช้งานกันน่ะ อันนั้นคือ ซอฟต์๋แวนั่นล่ะค่ะ คือ ซอฟต์แวร์ หมดหรือยัง กลุ่ม 9, 10, 11 อยู่ไหนเอ่ย หมเหรือยังเอ่ย พอดียังไม่ได้เช็กชื่อเลยยังไม่รู้ว่าใครไม่มา ออกมาพิมพ์ได้เลยคะ มาพิมพ์ได้เลย พิมพ์รหัสเพื่อน และพิมพ์รหัสตัวเองค่ะ แล้วก็ชื่อซอฟต์แวร์ไหนกลุ่มไหนยังไม่มี ยังไม่ได้หัวข้อ มีไหมคะ ยกมือสิ ฝนรหัสอะไรเอ่ย เรื่องอะไรเอ่ย เลือกเองได้เลยค่ะ เลือกแอปฯ มา 1 อย่าง ถ้าเป็นแอปพลิเคชันที่เราใช้งาน เราก็จะได้นำเสนอได้เต็มที่ แอปฯ นี้ใช้งานอยู่แล้วอะไรอย่างนี้ค่ะ โยน Scape มา กลุ่มที่ 10 ค่ะ อะไรก็ได้ยกเว้น Officeมาเลย เสร็จแล้สส่งเข้า Classroom แล้วอาจารย์จะสุ่มเอาว่าให้ใครพรให้ใคร Present นะ จะให้เล่าให้ฟังด้วย สุ่มโดนใคร กลุ่มนั้น Present นะคะ ฉะนั้นทุกคนก็จะมีโอกาสได้เล่าให้เพื่อนฟังว่าเราได้เลือกแอปฯ นั้นใช้ทำอะไรได้บ้าง ทำสวย ๆ ได้เลยนะคะ ก็ได้ตามไอเดียของนักศึกษาเลย ให้คะแนนเท่ากันกับแบบฝึกหัดท้ายบท เหลือกลุ่มหนึ่งไหมคะทั้งคู่ มาด้วยกันหรือ อ๋อ ไม่เป็นไรเดี๋ยวให้… นี่ ๆ ส่วนหัวข้อค่อยถามเขาว่าเขาจะทำอะไร ไม่อย่างนั้นเขาจะไม่ได้คะแนน แล้วตัวนี้จะเอาขึ้น Classroom ให้ว่าใครเลือกอะไรแล้ว แสดงว่าเรามี 10 กลุ่มนะ งั้นให้ทำงานก่อน เดี๋ยวค่อยสุ่มว่าจะให้ใครนำเสนอ ตอนนี้ให้ทำงานไปก่อนไปก่อน คาบนี้ล่ะ เราเหลือเวลาเยอะแยะ เรียนถึง 4-5 โมงโน่น ทำงานก่อนค่ะ มันไม่ได้ยาก บอกชื่อซอฟต์แวร์นะคะ บอกประเภทมาด้วยนะ อันนี้เรียนไปครึ่งเทอมแล้ว ที่ผ่านมาไม่เคยส่งงานเลยหรอโอ.เค. ค่ะ ทำให้ครูเซอร์ไพรส์ว่าไม่ได้อยู่ใน Classronแอบแซวว่า แล้วที่ผ่านมา มีเซอร์ไพร์มากกว่านี้อีก อันนี้คือรหัสเข้า Class ใหม่เหรอ ดี ๆ ถ่ายไว้ให้เพื่อนด้วย เผื่อใครยังไม่ได้เข้า Class ถ่ายไว้หรือยังคะ ถ่ายหรือยัง ถ่ายแล้วนะ เดี๋ยวครูจะก็อบฯ Save file นี้ไว้ก่อน แล้วเอาไปแปะใน Classroom ให้นะคะ เผื่อเพื่อนกลุ่มที่ 11 จะได้ดูว่าหัวข้อไหนที่ยังไม่มีใครเลือก จะประกอบไปด้วยต่อไปนี้นะคะ ใช่ไหมคะ บอกชื่อ บอกประเภท บอกความสามารถของซอฟต์แวร์นั้นทำอะไรนะคะ เอาตัวอย่างหน้าโปรแกรมมาให้ดูด้วย หน้าซอฟต์แวร์ตัวนั้นน่ะค่ะ แล้วก็ถ้าเราค้นไปเจอผลงานนั้นน่ะ เอามาให้ดูด้วย ส่งมาให้ดูด้วยนะคะ ฉะนั้น เราจะทำใส่ Presentation ก็ได้นะคะ เพราะครูจะสุ่มให้นำเสนอด้วย หรือทำใส่ Word ก็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_010364</dc:title>
  <dc:creator/>
  <cp:keywords/>
  <dcterms:created xsi:type="dcterms:W3CDTF">2021-03-23T09:11:32Z</dcterms:created>
  <dcterms:modified xsi:type="dcterms:W3CDTF">2021-03-23T09: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มีนาคม 2564 เวลา 13.00 น.</vt:lpwstr>
  </property>
  <property fmtid="{D5CDD505-2E9C-101B-9397-08002B2CF9AE}" pid="3" name="subtitle">
    <vt:lpwstr/>
  </property>
</Properties>
</file>